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89A1A1" w14:textId="25100D63" w:rsidR="00E234E9" w:rsidRPr="004A55A8" w:rsidRDefault="00E234E9" w:rsidP="005B0B67">
      <w:pPr>
        <w:rPr>
          <w:b/>
          <w:bCs/>
          <w:color w:val="70AD47" w:themeColor="accent6"/>
        </w:rPr>
      </w:pPr>
      <w:r>
        <w:rPr>
          <w:b/>
          <w:bCs/>
        </w:rPr>
        <w:t>INTRODUCTION AND OVERVIEW OF DATA</w:t>
      </w:r>
      <w:r w:rsidR="004A55A8">
        <w:rPr>
          <w:b/>
          <w:bCs/>
        </w:rPr>
        <w:t xml:space="preserve"> </w:t>
      </w:r>
      <w:r w:rsidR="004A55A8">
        <w:rPr>
          <w:b/>
          <w:bCs/>
          <w:color w:val="70AD47" w:themeColor="accent6"/>
        </w:rPr>
        <w:t>100%</w:t>
      </w:r>
    </w:p>
    <w:p w14:paraId="2C7E50C9" w14:textId="7EA3A28C" w:rsidR="008D539F" w:rsidRDefault="00E234E9" w:rsidP="00E234E9">
      <w:pPr>
        <w:pStyle w:val="ListParagraph"/>
        <w:numPr>
          <w:ilvl w:val="0"/>
          <w:numId w:val="1"/>
        </w:numPr>
      </w:pPr>
      <w:r>
        <w:t>Data wherein we can perform arithmetic operations</w:t>
      </w:r>
    </w:p>
    <w:p w14:paraId="669FCF37" w14:textId="5F630892" w:rsidR="00E234E9" w:rsidRDefault="00E234E9" w:rsidP="00E234E9">
      <w:pPr>
        <w:pStyle w:val="ListParagraph"/>
        <w:numPr>
          <w:ilvl w:val="1"/>
          <w:numId w:val="1"/>
        </w:numPr>
      </w:pPr>
      <w:r>
        <w:t>Quantitative Data</w:t>
      </w:r>
    </w:p>
    <w:p w14:paraId="754CB635" w14:textId="6D3D76B8" w:rsidR="00E234E9" w:rsidRDefault="00E234E9" w:rsidP="00E234E9">
      <w:pPr>
        <w:pStyle w:val="ListParagraph"/>
        <w:numPr>
          <w:ilvl w:val="0"/>
          <w:numId w:val="1"/>
        </w:numPr>
      </w:pPr>
      <w:r>
        <w:t>It encompasses the set of techniques that describes what has happened in the past</w:t>
      </w:r>
    </w:p>
    <w:p w14:paraId="6A005AF1" w14:textId="66E20F57" w:rsidR="00E234E9" w:rsidRDefault="00E234E9" w:rsidP="00E234E9">
      <w:pPr>
        <w:pStyle w:val="ListParagraph"/>
        <w:numPr>
          <w:ilvl w:val="1"/>
          <w:numId w:val="1"/>
        </w:numPr>
      </w:pPr>
      <w:r>
        <w:t>Descriptive Analytics</w:t>
      </w:r>
    </w:p>
    <w:p w14:paraId="09736223" w14:textId="17B06DE2" w:rsidR="00E234E9" w:rsidRDefault="00E234E9" w:rsidP="00E234E9">
      <w:pPr>
        <w:pStyle w:val="ListParagraph"/>
        <w:numPr>
          <w:ilvl w:val="0"/>
          <w:numId w:val="1"/>
        </w:numPr>
      </w:pPr>
      <w:r>
        <w:t>What are the three categories of analytical methods?</w:t>
      </w:r>
    </w:p>
    <w:p w14:paraId="667441A7" w14:textId="2FE48217" w:rsidR="00E234E9" w:rsidRDefault="00E234E9" w:rsidP="00E234E9">
      <w:pPr>
        <w:pStyle w:val="ListParagraph"/>
        <w:numPr>
          <w:ilvl w:val="1"/>
          <w:numId w:val="1"/>
        </w:numPr>
      </w:pPr>
      <w:r>
        <w:t>Prescriptive, Descriptive, Predictive</w:t>
      </w:r>
    </w:p>
    <w:p w14:paraId="6C5F7988" w14:textId="3439BFE3" w:rsidR="005B0B67" w:rsidRDefault="005B0B67" w:rsidP="005B0B67">
      <w:pPr>
        <w:rPr>
          <w:b/>
          <w:bCs/>
        </w:rPr>
      </w:pPr>
    </w:p>
    <w:p w14:paraId="0DE086DB" w14:textId="401AAC25" w:rsidR="005B0B67" w:rsidRDefault="005B0B67" w:rsidP="005B0B67">
      <w:pPr>
        <w:rPr>
          <w:b/>
          <w:bCs/>
        </w:rPr>
      </w:pPr>
      <w:r>
        <w:rPr>
          <w:b/>
          <w:bCs/>
        </w:rPr>
        <w:t>DASHBOARD</w:t>
      </w:r>
    </w:p>
    <w:p w14:paraId="5A4ADFC8" w14:textId="4F90A895" w:rsidR="005B0B67" w:rsidRDefault="005B0B67" w:rsidP="005B0B67">
      <w:pPr>
        <w:pStyle w:val="ListParagraph"/>
        <w:numPr>
          <w:ilvl w:val="0"/>
          <w:numId w:val="4"/>
        </w:numPr>
      </w:pPr>
      <w:r>
        <w:t>Another name for legend(series) in pivot table</w:t>
      </w:r>
    </w:p>
    <w:p w14:paraId="7BA036B7" w14:textId="69BFE92C" w:rsidR="005B0B67" w:rsidRDefault="005B0B67" w:rsidP="005B0B67">
      <w:pPr>
        <w:pStyle w:val="ListParagraph"/>
        <w:numPr>
          <w:ilvl w:val="1"/>
          <w:numId w:val="3"/>
        </w:numPr>
      </w:pPr>
      <w:r>
        <w:t>Column</w:t>
      </w:r>
    </w:p>
    <w:p w14:paraId="02612776" w14:textId="3ACF38E6" w:rsidR="005B0B67" w:rsidRDefault="005B0B67" w:rsidP="005B0B67">
      <w:pPr>
        <w:pStyle w:val="ListParagraph"/>
        <w:numPr>
          <w:ilvl w:val="0"/>
          <w:numId w:val="3"/>
        </w:numPr>
      </w:pPr>
      <w:r>
        <w:t>What add-ins is added to create a world heat map?</w:t>
      </w:r>
    </w:p>
    <w:p w14:paraId="3AC6B336" w14:textId="690EDE7A" w:rsidR="005B0B67" w:rsidRDefault="005B0B67" w:rsidP="005B0B67">
      <w:pPr>
        <w:pStyle w:val="ListParagraph"/>
        <w:numPr>
          <w:ilvl w:val="1"/>
          <w:numId w:val="3"/>
        </w:numPr>
      </w:pPr>
      <w:r>
        <w:t>Geographic Heat Map</w:t>
      </w:r>
    </w:p>
    <w:p w14:paraId="7A79E348" w14:textId="208407AA" w:rsidR="005B0B67" w:rsidRDefault="005B0B67" w:rsidP="005B0B67">
      <w:pPr>
        <w:pStyle w:val="ListParagraph"/>
        <w:numPr>
          <w:ilvl w:val="0"/>
          <w:numId w:val="3"/>
        </w:numPr>
      </w:pPr>
      <w:r>
        <w:t>What is the website of the free online dashboard marker?</w:t>
      </w:r>
    </w:p>
    <w:p w14:paraId="0426D0BD" w14:textId="1D340450" w:rsidR="005B0B67" w:rsidRDefault="005B0B67" w:rsidP="005B0B67">
      <w:pPr>
        <w:pStyle w:val="ListParagraph"/>
        <w:numPr>
          <w:ilvl w:val="1"/>
          <w:numId w:val="3"/>
        </w:numPr>
      </w:pPr>
      <w:r>
        <w:t>Visual.is</w:t>
      </w:r>
    </w:p>
    <w:p w14:paraId="6F96292E" w14:textId="5502D68D" w:rsidR="000B6B93" w:rsidRDefault="000B6B93" w:rsidP="000B6B93">
      <w:pPr>
        <w:pStyle w:val="ListParagraph"/>
        <w:numPr>
          <w:ilvl w:val="0"/>
          <w:numId w:val="3"/>
        </w:numPr>
      </w:pPr>
      <w:r>
        <w:t>What barangay has the largest population in Cebu City?</w:t>
      </w:r>
    </w:p>
    <w:p w14:paraId="68EDC1E7" w14:textId="6622E96E" w:rsidR="000B6B93" w:rsidRDefault="000B6B93" w:rsidP="000B6B93">
      <w:pPr>
        <w:pStyle w:val="ListParagraph"/>
        <w:numPr>
          <w:ilvl w:val="1"/>
          <w:numId w:val="3"/>
        </w:numPr>
      </w:pPr>
      <w:r>
        <w:t>Guadalupe</w:t>
      </w:r>
    </w:p>
    <w:p w14:paraId="64621805" w14:textId="52A75B79" w:rsidR="000B6B93" w:rsidRDefault="000B6B93" w:rsidP="000B6B93">
      <w:pPr>
        <w:pStyle w:val="ListParagraph"/>
        <w:numPr>
          <w:ilvl w:val="0"/>
          <w:numId w:val="3"/>
        </w:numPr>
      </w:pPr>
      <w:r>
        <w:t>It is used to filter/restrict a display in a graph</w:t>
      </w:r>
    </w:p>
    <w:p w14:paraId="796D0759" w14:textId="69D1DA4B" w:rsidR="000B6B93" w:rsidRDefault="000B6B93" w:rsidP="000B6B93">
      <w:pPr>
        <w:pStyle w:val="ListParagraph"/>
        <w:numPr>
          <w:ilvl w:val="1"/>
          <w:numId w:val="3"/>
        </w:numPr>
      </w:pPr>
      <w:r>
        <w:t>Slicer</w:t>
      </w:r>
    </w:p>
    <w:p w14:paraId="17E25EF1" w14:textId="77777777" w:rsidR="000C05D9" w:rsidRDefault="000C05D9" w:rsidP="000C05D9">
      <w:pPr>
        <w:rPr>
          <w:b/>
          <w:bCs/>
        </w:rPr>
      </w:pPr>
    </w:p>
    <w:p w14:paraId="3BD50605" w14:textId="70042009" w:rsidR="000C05D9" w:rsidRPr="00A70C51" w:rsidRDefault="000C05D9" w:rsidP="000C05D9">
      <w:pPr>
        <w:rPr>
          <w:b/>
          <w:bCs/>
          <w:color w:val="70AD47" w:themeColor="accent6"/>
        </w:rPr>
      </w:pPr>
      <w:r>
        <w:rPr>
          <w:b/>
          <w:bCs/>
        </w:rPr>
        <w:t>CREATING DASHBOARD AND FREQUENCY DISTRIBUTION</w:t>
      </w:r>
      <w:r w:rsidR="00A70C51">
        <w:rPr>
          <w:b/>
          <w:bCs/>
        </w:rPr>
        <w:t xml:space="preserve"> </w:t>
      </w:r>
      <w:r w:rsidR="00A70C51">
        <w:rPr>
          <w:b/>
          <w:bCs/>
          <w:color w:val="70AD47" w:themeColor="accent6"/>
        </w:rPr>
        <w:t>60%</w:t>
      </w:r>
    </w:p>
    <w:p w14:paraId="7DA4E7E9" w14:textId="226C837A" w:rsidR="000C05D9" w:rsidRPr="000C05D9" w:rsidRDefault="000C05D9" w:rsidP="000C05D9">
      <w:r>
        <w:t xml:space="preserve">Base this on the Excel </w:t>
      </w:r>
      <w:r w:rsidR="004250B8">
        <w:t>(Week 2 Assessment)</w:t>
      </w:r>
    </w:p>
    <w:p w14:paraId="2EC5BD9F" w14:textId="6295E579" w:rsidR="000C05D9" w:rsidRDefault="000C05D9" w:rsidP="000C05D9">
      <w:pPr>
        <w:pStyle w:val="ListParagraph"/>
        <w:numPr>
          <w:ilvl w:val="0"/>
          <w:numId w:val="6"/>
        </w:numPr>
      </w:pPr>
      <w:r>
        <w:t>What is the first bin the math scores frequency distribution?</w:t>
      </w:r>
    </w:p>
    <w:p w14:paraId="2B91448D" w14:textId="4591AE95" w:rsidR="000C05D9" w:rsidRDefault="000C05D9" w:rsidP="000C05D9">
      <w:pPr>
        <w:pStyle w:val="ListParagraph"/>
        <w:numPr>
          <w:ilvl w:val="1"/>
          <w:numId w:val="6"/>
        </w:numPr>
      </w:pPr>
      <w:r>
        <w:t>0-9</w:t>
      </w:r>
    </w:p>
    <w:p w14:paraId="0E270914" w14:textId="33F962F9" w:rsidR="000C05D9" w:rsidRDefault="000C05D9" w:rsidP="000C05D9">
      <w:pPr>
        <w:pStyle w:val="ListParagraph"/>
        <w:numPr>
          <w:ilvl w:val="0"/>
          <w:numId w:val="6"/>
        </w:numPr>
      </w:pPr>
      <w:r>
        <w:t>Arrange the top 4 races based on their frequency from highest to lowest?</w:t>
      </w:r>
    </w:p>
    <w:p w14:paraId="0156BE9B" w14:textId="7C8E1023" w:rsidR="000C05D9" w:rsidRDefault="000C05D9" w:rsidP="000C05D9">
      <w:pPr>
        <w:pStyle w:val="ListParagraph"/>
        <w:numPr>
          <w:ilvl w:val="1"/>
          <w:numId w:val="6"/>
        </w:numPr>
      </w:pPr>
      <w:r>
        <w:t>C-D-B-E</w:t>
      </w:r>
    </w:p>
    <w:p w14:paraId="710E1788" w14:textId="0402CCFC" w:rsidR="000C05D9" w:rsidRDefault="000C05D9" w:rsidP="000C05D9">
      <w:pPr>
        <w:pStyle w:val="ListParagraph"/>
        <w:numPr>
          <w:ilvl w:val="0"/>
          <w:numId w:val="6"/>
        </w:numPr>
      </w:pPr>
      <w:r>
        <w:t>What is the computed bin for the math scores?</w:t>
      </w:r>
    </w:p>
    <w:p w14:paraId="53D5A1F9" w14:textId="7E083493" w:rsidR="000C05D9" w:rsidRDefault="000C05D9" w:rsidP="000C05D9">
      <w:pPr>
        <w:pStyle w:val="ListParagraph"/>
        <w:numPr>
          <w:ilvl w:val="1"/>
          <w:numId w:val="6"/>
        </w:numPr>
      </w:pPr>
      <w:r>
        <w:t>10</w:t>
      </w:r>
    </w:p>
    <w:p w14:paraId="1BD5F5B9" w14:textId="61C1B361" w:rsidR="000C05D9" w:rsidRDefault="000C05D9" w:rsidP="000C05D9">
      <w:pPr>
        <w:pStyle w:val="ListParagraph"/>
        <w:numPr>
          <w:ilvl w:val="0"/>
          <w:numId w:val="6"/>
        </w:numPr>
      </w:pPr>
      <w:r>
        <w:t>Based on the Graph, which race/ethnicity has the highest number of male students?</w:t>
      </w:r>
    </w:p>
    <w:p w14:paraId="5F0B7577" w14:textId="65D679F5" w:rsidR="000C05D9" w:rsidRDefault="000C05D9" w:rsidP="000C05D9">
      <w:pPr>
        <w:pStyle w:val="ListParagraph"/>
        <w:numPr>
          <w:ilvl w:val="1"/>
          <w:numId w:val="6"/>
        </w:numPr>
      </w:pPr>
      <w:r>
        <w:t>C</w:t>
      </w:r>
    </w:p>
    <w:p w14:paraId="70118CCF" w14:textId="274C191A" w:rsidR="000C05D9" w:rsidRDefault="000C05D9" w:rsidP="000C05D9">
      <w:pPr>
        <w:pStyle w:val="ListParagraph"/>
        <w:numPr>
          <w:ilvl w:val="0"/>
          <w:numId w:val="6"/>
        </w:numPr>
      </w:pPr>
      <w:r>
        <w:t>Based on the Graph, which race/ethnicity has the smallest number of female students?</w:t>
      </w:r>
    </w:p>
    <w:p w14:paraId="2D6BBE7B" w14:textId="10A4C103" w:rsidR="000C05D9" w:rsidRDefault="000C05D9" w:rsidP="000C05D9">
      <w:pPr>
        <w:pStyle w:val="ListParagraph"/>
        <w:numPr>
          <w:ilvl w:val="1"/>
          <w:numId w:val="6"/>
        </w:numPr>
      </w:pPr>
      <w:r>
        <w:t>A</w:t>
      </w:r>
    </w:p>
    <w:p w14:paraId="1B8D3E06" w14:textId="6A0E8918" w:rsidR="000C05D9" w:rsidRDefault="000C05D9" w:rsidP="000C05D9">
      <w:pPr>
        <w:pStyle w:val="ListParagraph"/>
        <w:numPr>
          <w:ilvl w:val="0"/>
          <w:numId w:val="6"/>
        </w:numPr>
      </w:pPr>
      <w:r>
        <w:t>What is the computed width for the math scores frequency distribution?</w:t>
      </w:r>
    </w:p>
    <w:p w14:paraId="4AAE3A7B" w14:textId="1B48AC50" w:rsidR="000C05D9" w:rsidRDefault="000C05D9" w:rsidP="000C05D9">
      <w:pPr>
        <w:pStyle w:val="ListParagraph"/>
        <w:numPr>
          <w:ilvl w:val="1"/>
          <w:numId w:val="6"/>
        </w:numPr>
      </w:pPr>
      <w:r>
        <w:t>10</w:t>
      </w:r>
    </w:p>
    <w:p w14:paraId="4E0729C4" w14:textId="240BACF0" w:rsidR="000C05D9" w:rsidRDefault="000C05D9" w:rsidP="000C05D9">
      <w:pPr>
        <w:pStyle w:val="ListParagraph"/>
        <w:numPr>
          <w:ilvl w:val="0"/>
          <w:numId w:val="6"/>
        </w:numPr>
      </w:pPr>
      <w:r>
        <w:t>What race has the lowest frequency? Write the letter only in a CAPITAL case</w:t>
      </w:r>
    </w:p>
    <w:p w14:paraId="6EF645E8" w14:textId="5E4836B8" w:rsidR="000C05D9" w:rsidRDefault="000C05D9" w:rsidP="000C05D9">
      <w:pPr>
        <w:pStyle w:val="ListParagraph"/>
        <w:numPr>
          <w:ilvl w:val="1"/>
          <w:numId w:val="6"/>
        </w:numPr>
      </w:pPr>
      <w:r>
        <w:t>A</w:t>
      </w:r>
    </w:p>
    <w:p w14:paraId="13680FEE" w14:textId="1932DD1E" w:rsidR="00552D71" w:rsidRDefault="00552D71" w:rsidP="00552D71"/>
    <w:p w14:paraId="4F598B55" w14:textId="52738468" w:rsidR="00552D71" w:rsidRPr="004A55A8" w:rsidRDefault="00552D71" w:rsidP="00552D71">
      <w:pPr>
        <w:rPr>
          <w:b/>
          <w:bCs/>
          <w:color w:val="70AD47" w:themeColor="accent6"/>
        </w:rPr>
      </w:pPr>
      <w:r>
        <w:rPr>
          <w:b/>
          <w:bCs/>
        </w:rPr>
        <w:t xml:space="preserve">CUMMULATIVE AND MEASURES OF LOCATION AND VARIABILITY </w:t>
      </w:r>
      <w:r w:rsidR="004A55A8" w:rsidRPr="004A55A8">
        <w:rPr>
          <w:b/>
          <w:bCs/>
          <w:color w:val="70AD47" w:themeColor="accent6"/>
        </w:rPr>
        <w:t>80%</w:t>
      </w:r>
    </w:p>
    <w:p w14:paraId="6F88B5D4" w14:textId="2EBD6921" w:rsidR="00552D71" w:rsidRDefault="00552D71" w:rsidP="00552D71">
      <w:r>
        <w:t>Base this on the Excel (Week 3 &gt; Cumulative and Measure of Location and Variability &gt; Engbino_CMVLExercise)</w:t>
      </w:r>
    </w:p>
    <w:p w14:paraId="3376E67D" w14:textId="4C667B9C" w:rsidR="00552D71" w:rsidRDefault="00776E85" w:rsidP="00552D71">
      <w:pPr>
        <w:pStyle w:val="ListParagraph"/>
        <w:numPr>
          <w:ilvl w:val="0"/>
          <w:numId w:val="7"/>
        </w:numPr>
      </w:pPr>
      <w:r>
        <w:t>Number of age hospitalized below 50</w:t>
      </w:r>
    </w:p>
    <w:p w14:paraId="41C56644" w14:textId="39085A95" w:rsidR="00776E85" w:rsidRDefault="00776E85" w:rsidP="00776E85">
      <w:pPr>
        <w:pStyle w:val="ListParagraph"/>
        <w:numPr>
          <w:ilvl w:val="1"/>
          <w:numId w:val="7"/>
        </w:numPr>
      </w:pPr>
      <w:r>
        <w:t>953</w:t>
      </w:r>
    </w:p>
    <w:p w14:paraId="1087D914" w14:textId="12E5B84B" w:rsidR="00776E85" w:rsidRDefault="00776E85" w:rsidP="00776E85">
      <w:pPr>
        <w:pStyle w:val="ListParagraph"/>
        <w:numPr>
          <w:ilvl w:val="0"/>
          <w:numId w:val="7"/>
        </w:numPr>
      </w:pPr>
      <w:r>
        <w:t>Number of Outliers for charges</w:t>
      </w:r>
    </w:p>
    <w:p w14:paraId="11DBE02D" w14:textId="51B432E8" w:rsidR="00776E85" w:rsidRDefault="00776E85" w:rsidP="00776E85">
      <w:pPr>
        <w:pStyle w:val="ListParagraph"/>
        <w:numPr>
          <w:ilvl w:val="1"/>
          <w:numId w:val="7"/>
        </w:numPr>
      </w:pPr>
      <w:r>
        <w:t>7</w:t>
      </w:r>
    </w:p>
    <w:p w14:paraId="0911BEAF" w14:textId="01B80055" w:rsidR="00776E85" w:rsidRDefault="00776E85" w:rsidP="00776E85">
      <w:pPr>
        <w:pStyle w:val="ListParagraph"/>
        <w:numPr>
          <w:ilvl w:val="0"/>
          <w:numId w:val="7"/>
        </w:numPr>
      </w:pPr>
      <w:r>
        <w:t>Mean of Charges</w:t>
      </w:r>
    </w:p>
    <w:p w14:paraId="0AF17C1F" w14:textId="6B68F984" w:rsidR="00776E85" w:rsidRDefault="00EB35D3" w:rsidP="00EB35D3">
      <w:pPr>
        <w:pStyle w:val="ListParagraph"/>
        <w:numPr>
          <w:ilvl w:val="1"/>
          <w:numId w:val="7"/>
        </w:numPr>
      </w:pPr>
      <w:r>
        <w:t>13036.78</w:t>
      </w:r>
    </w:p>
    <w:p w14:paraId="353931C4" w14:textId="0A1F28CD" w:rsidR="00EB35D3" w:rsidRDefault="00EB35D3" w:rsidP="00EB35D3">
      <w:pPr>
        <w:pStyle w:val="ListParagraph"/>
        <w:numPr>
          <w:ilvl w:val="0"/>
          <w:numId w:val="7"/>
        </w:numPr>
      </w:pPr>
      <w:r>
        <w:lastRenderedPageBreak/>
        <w:t>Standard Deviation of Charges</w:t>
      </w:r>
    </w:p>
    <w:p w14:paraId="686CE735" w14:textId="072B5B67" w:rsidR="00EB35D3" w:rsidRDefault="00EB35D3" w:rsidP="00EB35D3">
      <w:pPr>
        <w:pStyle w:val="ListParagraph"/>
        <w:numPr>
          <w:ilvl w:val="1"/>
          <w:numId w:val="7"/>
        </w:numPr>
      </w:pPr>
      <w:r>
        <w:t>11699.36</w:t>
      </w:r>
    </w:p>
    <w:p w14:paraId="255E37AA" w14:textId="0089F750" w:rsidR="00EB35D3" w:rsidRDefault="00EB35D3" w:rsidP="00EB35D3">
      <w:pPr>
        <w:pStyle w:val="ListParagraph"/>
        <w:numPr>
          <w:ilvl w:val="0"/>
          <w:numId w:val="7"/>
        </w:numPr>
      </w:pPr>
      <w:r>
        <w:t>Median for Charges</w:t>
      </w:r>
    </w:p>
    <w:p w14:paraId="47E163E5" w14:textId="48CD1C40" w:rsidR="00EB35D3" w:rsidRDefault="00EB35D3" w:rsidP="00EB35D3">
      <w:pPr>
        <w:pStyle w:val="ListParagraph"/>
        <w:numPr>
          <w:ilvl w:val="1"/>
          <w:numId w:val="7"/>
        </w:numPr>
      </w:pPr>
      <w:r>
        <w:t>9301.89</w:t>
      </w:r>
    </w:p>
    <w:p w14:paraId="7ED9F526" w14:textId="2CC033DE" w:rsidR="00EB35D3" w:rsidRDefault="00EB35D3" w:rsidP="00EB35D3">
      <w:pPr>
        <w:pStyle w:val="ListParagraph"/>
        <w:numPr>
          <w:ilvl w:val="0"/>
          <w:numId w:val="7"/>
        </w:numPr>
      </w:pPr>
      <w:r>
        <w:t>Variance of Charges</w:t>
      </w:r>
    </w:p>
    <w:p w14:paraId="6492A15D" w14:textId="766B50E0" w:rsidR="00EB35D3" w:rsidRDefault="00EB35D3" w:rsidP="00EB35D3">
      <w:pPr>
        <w:pStyle w:val="ListParagraph"/>
        <w:numPr>
          <w:ilvl w:val="1"/>
          <w:numId w:val="7"/>
        </w:numPr>
      </w:pPr>
      <w:r>
        <w:t>136875032.99</w:t>
      </w:r>
    </w:p>
    <w:p w14:paraId="0E0A8F13" w14:textId="2DF80233" w:rsidR="00EB35D3" w:rsidRDefault="00EB35D3" w:rsidP="00EB35D3">
      <w:pPr>
        <w:pStyle w:val="ListParagraph"/>
        <w:numPr>
          <w:ilvl w:val="0"/>
          <w:numId w:val="7"/>
        </w:numPr>
      </w:pPr>
      <w:r>
        <w:t>Value of 1</w:t>
      </w:r>
      <w:r w:rsidRPr="00EB35D3">
        <w:rPr>
          <w:vertAlign w:val="superscript"/>
        </w:rPr>
        <w:t>st</w:t>
      </w:r>
      <w:r>
        <w:t xml:space="preserve"> STD (-,+)</w:t>
      </w:r>
    </w:p>
    <w:p w14:paraId="1E7939B8" w14:textId="16044E61" w:rsidR="00EB35D3" w:rsidRDefault="00EB35D3" w:rsidP="00EB35D3">
      <w:pPr>
        <w:pStyle w:val="ListParagraph"/>
        <w:numPr>
          <w:ilvl w:val="1"/>
          <w:numId w:val="7"/>
        </w:numPr>
      </w:pPr>
      <w:r>
        <w:t>1337.41,24736.14</w:t>
      </w:r>
    </w:p>
    <w:p w14:paraId="3E3F8CCC" w14:textId="0B89F7B8" w:rsidR="00EB35D3" w:rsidRDefault="00EB35D3" w:rsidP="00EB35D3">
      <w:pPr>
        <w:pStyle w:val="ListParagraph"/>
        <w:numPr>
          <w:ilvl w:val="0"/>
          <w:numId w:val="7"/>
        </w:numPr>
      </w:pPr>
      <w:r>
        <w:t>Value of 2</w:t>
      </w:r>
      <w:r w:rsidRPr="00EB35D3">
        <w:rPr>
          <w:vertAlign w:val="superscript"/>
        </w:rPr>
        <w:t>nd</w:t>
      </w:r>
      <w:r>
        <w:t xml:space="preserve"> STD</w:t>
      </w:r>
    </w:p>
    <w:p w14:paraId="46F0FBA0" w14:textId="24CC2A87" w:rsidR="00EB35D3" w:rsidRDefault="00EB35D3" w:rsidP="00EB35D3">
      <w:pPr>
        <w:pStyle w:val="ListParagraph"/>
        <w:numPr>
          <w:ilvl w:val="1"/>
          <w:numId w:val="7"/>
        </w:numPr>
      </w:pPr>
      <w:r>
        <w:t>-10361.94,3643</w:t>
      </w:r>
      <w:r w:rsidR="00276725">
        <w:t>5</w:t>
      </w:r>
      <w:r>
        <w:t>.50</w:t>
      </w:r>
    </w:p>
    <w:p w14:paraId="47DC7735" w14:textId="7E76926E" w:rsidR="00EB35D3" w:rsidRDefault="00EB35D3" w:rsidP="00EB35D3">
      <w:pPr>
        <w:pStyle w:val="ListParagraph"/>
        <w:numPr>
          <w:ilvl w:val="0"/>
          <w:numId w:val="7"/>
        </w:numPr>
      </w:pPr>
      <w:r>
        <w:t>Value of 3</w:t>
      </w:r>
      <w:r w:rsidRPr="00EB35D3">
        <w:rPr>
          <w:vertAlign w:val="superscript"/>
        </w:rPr>
        <w:t>rd</w:t>
      </w:r>
      <w:r>
        <w:t xml:space="preserve"> STD</w:t>
      </w:r>
    </w:p>
    <w:p w14:paraId="25DC72E9" w14:textId="259DBD32" w:rsidR="00EB35D3" w:rsidRDefault="00EB35D3" w:rsidP="00EB35D3">
      <w:pPr>
        <w:pStyle w:val="ListParagraph"/>
        <w:numPr>
          <w:ilvl w:val="1"/>
          <w:numId w:val="7"/>
        </w:numPr>
      </w:pPr>
      <w:r>
        <w:t>-22061.30,48134.86</w:t>
      </w:r>
    </w:p>
    <w:p w14:paraId="2F6FDFBD" w14:textId="1386FE59" w:rsidR="00EB35D3" w:rsidRDefault="00EB35D3" w:rsidP="00EB35D3">
      <w:pPr>
        <w:pStyle w:val="ListParagraph"/>
        <w:numPr>
          <w:ilvl w:val="0"/>
          <w:numId w:val="7"/>
        </w:numPr>
      </w:pPr>
      <w:r>
        <w:t>Age mostly hospitalized</w:t>
      </w:r>
    </w:p>
    <w:p w14:paraId="3CD866BD" w14:textId="6224D4C8" w:rsidR="00EB35D3" w:rsidRDefault="00EB35D3" w:rsidP="00EB35D3">
      <w:pPr>
        <w:pStyle w:val="ListParagraph"/>
        <w:numPr>
          <w:ilvl w:val="1"/>
          <w:numId w:val="7"/>
        </w:numPr>
      </w:pPr>
      <w:r>
        <w:t>18</w:t>
      </w:r>
    </w:p>
    <w:p w14:paraId="3A03E675" w14:textId="6F02554E" w:rsidR="004A55A8" w:rsidRDefault="004A55A8" w:rsidP="004A55A8"/>
    <w:p w14:paraId="478F918A" w14:textId="34EA63E7" w:rsidR="004A55A8" w:rsidRPr="004A55A8" w:rsidRDefault="004A55A8" w:rsidP="004A55A8">
      <w:pPr>
        <w:rPr>
          <w:b/>
          <w:bCs/>
        </w:rPr>
      </w:pPr>
      <w:r>
        <w:rPr>
          <w:b/>
          <w:bCs/>
        </w:rPr>
        <w:t xml:space="preserve">BOX PLOT AND PERCENTILE </w:t>
      </w:r>
      <w:r w:rsidRPr="004A55A8">
        <w:rPr>
          <w:b/>
          <w:bCs/>
          <w:color w:val="70AD47" w:themeColor="accent6"/>
        </w:rPr>
        <w:t>60%</w:t>
      </w:r>
    </w:p>
    <w:p w14:paraId="0E5D3E7B" w14:textId="2A32B31A" w:rsidR="00505FAC" w:rsidRDefault="00505FAC" w:rsidP="00505FAC"/>
    <w:p w14:paraId="51741950" w14:textId="1FA1453C" w:rsidR="00505FAC" w:rsidRDefault="00505FAC" w:rsidP="00505FAC">
      <w:pPr>
        <w:rPr>
          <w:b/>
          <w:bCs/>
        </w:rPr>
      </w:pPr>
      <w:r>
        <w:rPr>
          <w:b/>
          <w:bCs/>
        </w:rPr>
        <w:t xml:space="preserve">MEASURES OF LOCATION AND VARIABILITY </w:t>
      </w:r>
      <w:r w:rsidR="008E2FC4">
        <w:rPr>
          <w:b/>
          <w:bCs/>
          <w:color w:val="FF0000"/>
        </w:rPr>
        <w:t>52.6</w:t>
      </w:r>
      <w:r w:rsidR="004A55A8" w:rsidRPr="004A55A8">
        <w:rPr>
          <w:b/>
          <w:bCs/>
          <w:color w:val="FF0000"/>
        </w:rPr>
        <w:t>%</w:t>
      </w:r>
    </w:p>
    <w:p w14:paraId="07206CF8" w14:textId="1FAAA23B" w:rsidR="005979DB" w:rsidRDefault="005979DB" w:rsidP="005979DB">
      <w:pPr>
        <w:pStyle w:val="ListParagraph"/>
        <w:numPr>
          <w:ilvl w:val="0"/>
          <w:numId w:val="12"/>
        </w:numPr>
      </w:pPr>
      <w:r>
        <w:t xml:space="preserve">Find the median of the set of numbers: 21, 3, 7, 17, 19, 31, 46, and 43 - </w:t>
      </w:r>
      <w:r>
        <w:rPr>
          <w:color w:val="70AD47" w:themeColor="accent6"/>
        </w:rPr>
        <w:t>1</w:t>
      </w:r>
    </w:p>
    <w:p w14:paraId="21DCAB39" w14:textId="6EC88246" w:rsidR="005979DB" w:rsidRPr="008E2FC4" w:rsidRDefault="005979DB" w:rsidP="005979DB">
      <w:pPr>
        <w:pStyle w:val="ListParagraph"/>
        <w:numPr>
          <w:ilvl w:val="1"/>
          <w:numId w:val="12"/>
        </w:numPr>
        <w:rPr>
          <w:b/>
          <w:bCs/>
        </w:rPr>
      </w:pPr>
      <w:r w:rsidRPr="008E2FC4">
        <w:rPr>
          <w:b/>
          <w:bCs/>
        </w:rPr>
        <w:t>20</w:t>
      </w:r>
    </w:p>
    <w:p w14:paraId="1D3AA7E6" w14:textId="2D09E695" w:rsidR="005979DB" w:rsidRDefault="005979DB" w:rsidP="005979DB">
      <w:pPr>
        <w:pStyle w:val="ListParagraph"/>
        <w:numPr>
          <w:ilvl w:val="0"/>
          <w:numId w:val="12"/>
        </w:numPr>
      </w:pPr>
      <w:r>
        <w:t xml:space="preserve">In a spelling test, some children in a class score 13, 17, 12, 19, 20, 13, ang 11 out of a total of 20. Find the mean, median, mode, and range - </w:t>
      </w:r>
      <w:r w:rsidRPr="005979DB">
        <w:rPr>
          <w:color w:val="70AD47" w:themeColor="accent6"/>
        </w:rPr>
        <w:t>4</w:t>
      </w:r>
    </w:p>
    <w:p w14:paraId="23BC8238" w14:textId="1539D8FB" w:rsidR="005979DB" w:rsidRPr="008E2FC4" w:rsidRDefault="005979DB" w:rsidP="005979DB">
      <w:pPr>
        <w:pStyle w:val="ListParagraph"/>
        <w:numPr>
          <w:ilvl w:val="1"/>
          <w:numId w:val="12"/>
        </w:numPr>
        <w:rPr>
          <w:b/>
          <w:bCs/>
        </w:rPr>
      </w:pPr>
      <w:r w:rsidRPr="008E2FC4">
        <w:rPr>
          <w:b/>
          <w:bCs/>
        </w:rPr>
        <w:t xml:space="preserve">Mean – 15 </w:t>
      </w:r>
    </w:p>
    <w:p w14:paraId="1E29BF5A" w14:textId="2AB7D6AA" w:rsidR="005979DB" w:rsidRPr="008E2FC4" w:rsidRDefault="005979DB" w:rsidP="005979DB">
      <w:pPr>
        <w:pStyle w:val="ListParagraph"/>
        <w:numPr>
          <w:ilvl w:val="1"/>
          <w:numId w:val="12"/>
        </w:numPr>
        <w:rPr>
          <w:b/>
          <w:bCs/>
        </w:rPr>
      </w:pPr>
      <w:r w:rsidRPr="008E2FC4">
        <w:rPr>
          <w:b/>
          <w:bCs/>
        </w:rPr>
        <w:t xml:space="preserve">Median – 13 </w:t>
      </w:r>
    </w:p>
    <w:p w14:paraId="22EB829C" w14:textId="1531E1E1" w:rsidR="005979DB" w:rsidRPr="008E2FC4" w:rsidRDefault="005979DB" w:rsidP="005979DB">
      <w:pPr>
        <w:pStyle w:val="ListParagraph"/>
        <w:numPr>
          <w:ilvl w:val="1"/>
          <w:numId w:val="12"/>
        </w:numPr>
        <w:rPr>
          <w:b/>
          <w:bCs/>
        </w:rPr>
      </w:pPr>
      <w:r w:rsidRPr="008E2FC4">
        <w:rPr>
          <w:b/>
          <w:bCs/>
        </w:rPr>
        <w:t xml:space="preserve">Mode – 13 </w:t>
      </w:r>
    </w:p>
    <w:p w14:paraId="1C15CCDB" w14:textId="167D1380" w:rsidR="005979DB" w:rsidRPr="008E2FC4" w:rsidRDefault="005979DB" w:rsidP="005979DB">
      <w:pPr>
        <w:pStyle w:val="ListParagraph"/>
        <w:numPr>
          <w:ilvl w:val="1"/>
          <w:numId w:val="12"/>
        </w:numPr>
        <w:rPr>
          <w:b/>
          <w:bCs/>
        </w:rPr>
      </w:pPr>
      <w:r w:rsidRPr="008E2FC4">
        <w:rPr>
          <w:b/>
          <w:bCs/>
        </w:rPr>
        <w:t xml:space="preserve">Range – 9 </w:t>
      </w:r>
    </w:p>
    <w:p w14:paraId="5761D710" w14:textId="373E4995" w:rsidR="005979DB" w:rsidRDefault="005979DB" w:rsidP="005979DB">
      <w:pPr>
        <w:pStyle w:val="ListParagraph"/>
        <w:numPr>
          <w:ilvl w:val="0"/>
          <w:numId w:val="12"/>
        </w:numPr>
      </w:pPr>
      <w:r>
        <w:t xml:space="preserve">Create the number of bins, the width of each bin and bin limit for the data below - </w:t>
      </w:r>
      <w:r w:rsidRPr="005979DB">
        <w:rPr>
          <w:color w:val="70AD47" w:themeColor="accent6"/>
        </w:rPr>
        <w:t>4</w:t>
      </w:r>
    </w:p>
    <w:p w14:paraId="15F44513" w14:textId="0D303BAC" w:rsidR="005979DB" w:rsidRDefault="005979DB" w:rsidP="005979DB">
      <w:pPr>
        <w:pStyle w:val="ListParagraph"/>
      </w:pPr>
      <w:r w:rsidRPr="005979DB">
        <w:drawing>
          <wp:inline distT="0" distB="0" distL="0" distR="0" wp14:anchorId="4FC1481E" wp14:editId="44F885C2">
            <wp:extent cx="1962424" cy="1162212"/>
            <wp:effectExtent l="0" t="0" r="0" b="0"/>
            <wp:docPr id="1" name="Picture 1" descr="Text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, letter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1962424" cy="11622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6DE0F2" w14:textId="558AF9E7" w:rsidR="005979DB" w:rsidRPr="008E2FC4" w:rsidRDefault="005979DB" w:rsidP="005979DB">
      <w:pPr>
        <w:pStyle w:val="ListParagraph"/>
        <w:numPr>
          <w:ilvl w:val="0"/>
          <w:numId w:val="13"/>
        </w:numPr>
        <w:rPr>
          <w:b/>
          <w:bCs/>
        </w:rPr>
      </w:pPr>
      <w:r w:rsidRPr="008E2FC4">
        <w:rPr>
          <w:b/>
          <w:bCs/>
        </w:rPr>
        <w:t xml:space="preserve">Number of bins – 5 </w:t>
      </w:r>
    </w:p>
    <w:p w14:paraId="0BC03E7B" w14:textId="0039495E" w:rsidR="005979DB" w:rsidRPr="008E2FC4" w:rsidRDefault="005979DB" w:rsidP="005979DB">
      <w:pPr>
        <w:pStyle w:val="ListParagraph"/>
        <w:numPr>
          <w:ilvl w:val="0"/>
          <w:numId w:val="13"/>
        </w:numPr>
        <w:rPr>
          <w:b/>
          <w:bCs/>
        </w:rPr>
      </w:pPr>
      <w:r w:rsidRPr="008E2FC4">
        <w:rPr>
          <w:b/>
          <w:bCs/>
        </w:rPr>
        <w:t xml:space="preserve">Width of bins – 6 </w:t>
      </w:r>
    </w:p>
    <w:p w14:paraId="23D1652D" w14:textId="37E17482" w:rsidR="005979DB" w:rsidRPr="008E2FC4" w:rsidRDefault="005979DB" w:rsidP="005979DB">
      <w:pPr>
        <w:pStyle w:val="ListParagraph"/>
        <w:numPr>
          <w:ilvl w:val="0"/>
          <w:numId w:val="13"/>
        </w:numPr>
        <w:rPr>
          <w:b/>
          <w:bCs/>
        </w:rPr>
      </w:pPr>
      <w:r w:rsidRPr="008E2FC4">
        <w:rPr>
          <w:b/>
          <w:bCs/>
        </w:rPr>
        <w:t>What is the lowest limit value in the first bin – 66</w:t>
      </w:r>
    </w:p>
    <w:p w14:paraId="6E4E22F5" w14:textId="7F3C098F" w:rsidR="008867E1" w:rsidRPr="005979DB" w:rsidRDefault="008867E1" w:rsidP="008867E1">
      <w:pPr>
        <w:pStyle w:val="ListParagraph"/>
        <w:numPr>
          <w:ilvl w:val="0"/>
          <w:numId w:val="12"/>
        </w:numPr>
      </w:pPr>
      <w:r>
        <w:t xml:space="preserve">Given the following raw scores in Algebra in Algebra Examination. (Book1.xlsx) - </w:t>
      </w:r>
      <w:r w:rsidR="004B0EAF">
        <w:rPr>
          <w:color w:val="70AD47" w:themeColor="accent6"/>
        </w:rPr>
        <w:t>10</w:t>
      </w:r>
      <w:r>
        <w:br/>
      </w:r>
      <w:r w:rsidRPr="008E2FC4">
        <w:rPr>
          <w:b/>
          <w:bCs/>
        </w:rPr>
        <w:t>Number of bins: 6</w:t>
      </w:r>
      <w:r w:rsidRPr="008E2FC4">
        <w:rPr>
          <w:b/>
          <w:bCs/>
        </w:rPr>
        <w:br/>
        <w:t>Width: 13</w:t>
      </w:r>
      <w:r w:rsidRPr="008E2FC4">
        <w:rPr>
          <w:b/>
          <w:bCs/>
        </w:rPr>
        <w:br/>
        <w:t>Bins limit: 1, 13, 26</w:t>
      </w:r>
      <w:r w:rsidRPr="008E2FC4">
        <w:rPr>
          <w:b/>
          <w:bCs/>
        </w:rPr>
        <w:br/>
        <w:t>Create the frequency distribution below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3233"/>
        <w:gridCol w:w="3227"/>
        <w:gridCol w:w="3276"/>
      </w:tblGrid>
      <w:tr w:rsidR="008867E1" w14:paraId="5B77D96D" w14:textId="77777777" w:rsidTr="004B0EAF">
        <w:tc>
          <w:tcPr>
            <w:tcW w:w="3233" w:type="dxa"/>
          </w:tcPr>
          <w:p w14:paraId="27DA2922" w14:textId="13961610" w:rsidR="008867E1" w:rsidRPr="004B0EAF" w:rsidRDefault="008867E1" w:rsidP="004B0EAF">
            <w:pPr>
              <w:pStyle w:val="ListParagraph"/>
              <w:ind w:left="0"/>
              <w:jc w:val="center"/>
              <w:rPr>
                <w:b/>
                <w:bCs/>
              </w:rPr>
            </w:pPr>
            <w:r w:rsidRPr="004B0EAF">
              <w:rPr>
                <w:b/>
                <w:bCs/>
              </w:rPr>
              <w:t>LOWER BINS</w:t>
            </w:r>
          </w:p>
        </w:tc>
        <w:tc>
          <w:tcPr>
            <w:tcW w:w="3227" w:type="dxa"/>
          </w:tcPr>
          <w:p w14:paraId="7768CAE6" w14:textId="116B4B40" w:rsidR="008867E1" w:rsidRPr="004B0EAF" w:rsidRDefault="008867E1" w:rsidP="004B0EAF">
            <w:pPr>
              <w:pStyle w:val="ListParagraph"/>
              <w:ind w:left="0"/>
              <w:jc w:val="center"/>
              <w:rPr>
                <w:b/>
                <w:bCs/>
              </w:rPr>
            </w:pPr>
            <w:r w:rsidRPr="004B0EAF">
              <w:rPr>
                <w:b/>
                <w:bCs/>
              </w:rPr>
              <w:t>UPPER BINS</w:t>
            </w:r>
          </w:p>
        </w:tc>
        <w:tc>
          <w:tcPr>
            <w:tcW w:w="3276" w:type="dxa"/>
          </w:tcPr>
          <w:p w14:paraId="0A3CD9B0" w14:textId="3A1E19C4" w:rsidR="008867E1" w:rsidRPr="004B0EAF" w:rsidRDefault="008867E1" w:rsidP="004B0EAF">
            <w:pPr>
              <w:pStyle w:val="ListParagraph"/>
              <w:ind w:left="0"/>
              <w:jc w:val="center"/>
              <w:rPr>
                <w:b/>
                <w:bCs/>
              </w:rPr>
            </w:pPr>
            <w:r w:rsidRPr="004B0EAF">
              <w:rPr>
                <w:b/>
                <w:bCs/>
              </w:rPr>
              <w:t>FREQUENCY</w:t>
            </w:r>
          </w:p>
        </w:tc>
      </w:tr>
      <w:tr w:rsidR="008867E1" w14:paraId="10537171" w14:textId="77777777" w:rsidTr="004B0EAF">
        <w:tc>
          <w:tcPr>
            <w:tcW w:w="3233" w:type="dxa"/>
          </w:tcPr>
          <w:p w14:paraId="1FDD160C" w14:textId="488BF323" w:rsidR="008867E1" w:rsidRDefault="00D23BE2" w:rsidP="004B0EAF">
            <w:pPr>
              <w:pStyle w:val="ListParagraph"/>
              <w:ind w:left="0"/>
              <w:jc w:val="center"/>
            </w:pPr>
            <w:r>
              <w:t>0</w:t>
            </w:r>
          </w:p>
        </w:tc>
        <w:tc>
          <w:tcPr>
            <w:tcW w:w="3227" w:type="dxa"/>
          </w:tcPr>
          <w:p w14:paraId="7FA38FF7" w14:textId="352EC087" w:rsidR="008867E1" w:rsidRDefault="00D23BE2" w:rsidP="004B0EAF">
            <w:pPr>
              <w:pStyle w:val="ListParagraph"/>
              <w:ind w:left="0"/>
              <w:jc w:val="center"/>
            </w:pPr>
            <w:r>
              <w:t>12</w:t>
            </w:r>
          </w:p>
        </w:tc>
        <w:tc>
          <w:tcPr>
            <w:tcW w:w="3276" w:type="dxa"/>
          </w:tcPr>
          <w:p w14:paraId="40D6ED1E" w14:textId="79ABC9AF" w:rsidR="008867E1" w:rsidRDefault="004B0EAF" w:rsidP="004B0EAF">
            <w:pPr>
              <w:pStyle w:val="ListParagraph"/>
              <w:ind w:left="0"/>
              <w:jc w:val="center"/>
            </w:pPr>
            <w:r>
              <w:t>4</w:t>
            </w:r>
          </w:p>
        </w:tc>
      </w:tr>
      <w:tr w:rsidR="008867E1" w14:paraId="3AD6B765" w14:textId="77777777" w:rsidTr="004B0EAF">
        <w:tc>
          <w:tcPr>
            <w:tcW w:w="3233" w:type="dxa"/>
          </w:tcPr>
          <w:p w14:paraId="6C33B1D9" w14:textId="7B490910" w:rsidR="008867E1" w:rsidRDefault="00D23BE2" w:rsidP="004B0EAF">
            <w:pPr>
              <w:jc w:val="center"/>
            </w:pPr>
            <w:r>
              <w:t>13</w:t>
            </w:r>
          </w:p>
        </w:tc>
        <w:tc>
          <w:tcPr>
            <w:tcW w:w="3227" w:type="dxa"/>
          </w:tcPr>
          <w:p w14:paraId="163ABBB5" w14:textId="47B53AEA" w:rsidR="008867E1" w:rsidRDefault="004B0EAF" w:rsidP="004B0EAF">
            <w:pPr>
              <w:pStyle w:val="ListParagraph"/>
              <w:ind w:left="0"/>
              <w:jc w:val="center"/>
            </w:pPr>
            <w:r>
              <w:t>25</w:t>
            </w:r>
          </w:p>
        </w:tc>
        <w:tc>
          <w:tcPr>
            <w:tcW w:w="3276" w:type="dxa"/>
          </w:tcPr>
          <w:p w14:paraId="663FDB8E" w14:textId="4E65290C" w:rsidR="008867E1" w:rsidRDefault="004B0EAF" w:rsidP="004B0EAF">
            <w:pPr>
              <w:pStyle w:val="ListParagraph"/>
              <w:ind w:left="0"/>
              <w:jc w:val="center"/>
            </w:pPr>
            <w:r>
              <w:t>0</w:t>
            </w:r>
          </w:p>
        </w:tc>
      </w:tr>
      <w:tr w:rsidR="008867E1" w14:paraId="6F247000" w14:textId="77777777" w:rsidTr="004B0EAF">
        <w:tc>
          <w:tcPr>
            <w:tcW w:w="3233" w:type="dxa"/>
          </w:tcPr>
          <w:p w14:paraId="5A466B3E" w14:textId="1EDCEB28" w:rsidR="008867E1" w:rsidRDefault="004B0EAF" w:rsidP="004B0EAF">
            <w:pPr>
              <w:pStyle w:val="ListParagraph"/>
              <w:ind w:left="0"/>
              <w:jc w:val="center"/>
            </w:pPr>
            <w:r>
              <w:t>26</w:t>
            </w:r>
          </w:p>
        </w:tc>
        <w:tc>
          <w:tcPr>
            <w:tcW w:w="3227" w:type="dxa"/>
          </w:tcPr>
          <w:p w14:paraId="5A8D0349" w14:textId="787096DD" w:rsidR="008867E1" w:rsidRDefault="004B0EAF" w:rsidP="004B0EAF">
            <w:pPr>
              <w:pStyle w:val="ListParagraph"/>
              <w:ind w:left="0"/>
              <w:jc w:val="center"/>
            </w:pPr>
            <w:r>
              <w:t>38</w:t>
            </w:r>
          </w:p>
        </w:tc>
        <w:tc>
          <w:tcPr>
            <w:tcW w:w="3276" w:type="dxa"/>
          </w:tcPr>
          <w:p w14:paraId="6EC3F895" w14:textId="19E48F8C" w:rsidR="008867E1" w:rsidRDefault="004B0EAF" w:rsidP="004B0EAF">
            <w:pPr>
              <w:pStyle w:val="ListParagraph"/>
              <w:ind w:left="0"/>
              <w:jc w:val="center"/>
            </w:pPr>
            <w:r>
              <w:t>5</w:t>
            </w:r>
          </w:p>
        </w:tc>
      </w:tr>
      <w:tr w:rsidR="008867E1" w14:paraId="64D69610" w14:textId="77777777" w:rsidTr="004B0EAF">
        <w:tc>
          <w:tcPr>
            <w:tcW w:w="3233" w:type="dxa"/>
          </w:tcPr>
          <w:p w14:paraId="63E9A436" w14:textId="62EC37BD" w:rsidR="008867E1" w:rsidRDefault="004B0EAF" w:rsidP="004B0EAF">
            <w:pPr>
              <w:pStyle w:val="ListParagraph"/>
              <w:ind w:left="0"/>
              <w:jc w:val="center"/>
            </w:pPr>
            <w:r>
              <w:t>39</w:t>
            </w:r>
          </w:p>
        </w:tc>
        <w:tc>
          <w:tcPr>
            <w:tcW w:w="3227" w:type="dxa"/>
          </w:tcPr>
          <w:p w14:paraId="154DA155" w14:textId="688FE629" w:rsidR="008867E1" w:rsidRDefault="004B0EAF" w:rsidP="004B0EAF">
            <w:pPr>
              <w:pStyle w:val="ListParagraph"/>
              <w:ind w:left="0"/>
              <w:jc w:val="center"/>
            </w:pPr>
            <w:r>
              <w:t>51</w:t>
            </w:r>
          </w:p>
        </w:tc>
        <w:tc>
          <w:tcPr>
            <w:tcW w:w="3276" w:type="dxa"/>
          </w:tcPr>
          <w:p w14:paraId="5E32FB11" w14:textId="7063ADB2" w:rsidR="008867E1" w:rsidRDefault="004B0EAF" w:rsidP="004B0EAF">
            <w:pPr>
              <w:pStyle w:val="ListParagraph"/>
              <w:ind w:left="0"/>
              <w:jc w:val="center"/>
            </w:pPr>
            <w:r>
              <w:t>7</w:t>
            </w:r>
          </w:p>
        </w:tc>
      </w:tr>
      <w:tr w:rsidR="008867E1" w14:paraId="28C45A22" w14:textId="77777777" w:rsidTr="004B0EAF">
        <w:tc>
          <w:tcPr>
            <w:tcW w:w="3233" w:type="dxa"/>
          </w:tcPr>
          <w:p w14:paraId="1747CA51" w14:textId="327ABF76" w:rsidR="008867E1" w:rsidRDefault="004B0EAF" w:rsidP="004B0EAF">
            <w:pPr>
              <w:pStyle w:val="ListParagraph"/>
              <w:ind w:left="0"/>
              <w:jc w:val="center"/>
            </w:pPr>
            <w:r>
              <w:t>52</w:t>
            </w:r>
          </w:p>
        </w:tc>
        <w:tc>
          <w:tcPr>
            <w:tcW w:w="3227" w:type="dxa"/>
          </w:tcPr>
          <w:p w14:paraId="38294B7C" w14:textId="35BA555F" w:rsidR="008867E1" w:rsidRDefault="004B0EAF" w:rsidP="004B0EAF">
            <w:pPr>
              <w:pStyle w:val="ListParagraph"/>
              <w:ind w:left="0"/>
              <w:jc w:val="center"/>
            </w:pPr>
            <w:r>
              <w:t>64</w:t>
            </w:r>
          </w:p>
        </w:tc>
        <w:tc>
          <w:tcPr>
            <w:tcW w:w="3276" w:type="dxa"/>
          </w:tcPr>
          <w:p w14:paraId="2341A785" w14:textId="42B6F76F" w:rsidR="008867E1" w:rsidRDefault="004B0EAF" w:rsidP="004B0EAF">
            <w:pPr>
              <w:pStyle w:val="ListParagraph"/>
              <w:ind w:left="0"/>
              <w:jc w:val="center"/>
            </w:pPr>
            <w:r>
              <w:t>13</w:t>
            </w:r>
          </w:p>
        </w:tc>
      </w:tr>
      <w:tr w:rsidR="008867E1" w14:paraId="06326D1D" w14:textId="77777777" w:rsidTr="004B0EAF">
        <w:tc>
          <w:tcPr>
            <w:tcW w:w="3233" w:type="dxa"/>
          </w:tcPr>
          <w:p w14:paraId="0FC28267" w14:textId="3DFAE5A3" w:rsidR="008867E1" w:rsidRDefault="004B0EAF" w:rsidP="004B0EAF">
            <w:pPr>
              <w:pStyle w:val="ListParagraph"/>
              <w:ind w:left="0"/>
              <w:jc w:val="center"/>
            </w:pPr>
            <w:r>
              <w:t>65</w:t>
            </w:r>
          </w:p>
        </w:tc>
        <w:tc>
          <w:tcPr>
            <w:tcW w:w="3227" w:type="dxa"/>
          </w:tcPr>
          <w:p w14:paraId="341157CD" w14:textId="21E76487" w:rsidR="008867E1" w:rsidRDefault="004B0EAF" w:rsidP="004B0EAF">
            <w:pPr>
              <w:pStyle w:val="ListParagraph"/>
              <w:ind w:left="0"/>
              <w:jc w:val="center"/>
            </w:pPr>
            <w:r>
              <w:t>77</w:t>
            </w:r>
          </w:p>
        </w:tc>
        <w:tc>
          <w:tcPr>
            <w:tcW w:w="3276" w:type="dxa"/>
          </w:tcPr>
          <w:p w14:paraId="186217A9" w14:textId="003F239C" w:rsidR="008867E1" w:rsidRDefault="004B0EAF" w:rsidP="004B0EAF">
            <w:pPr>
              <w:pStyle w:val="ListParagraph"/>
              <w:ind w:left="0"/>
              <w:jc w:val="center"/>
            </w:pPr>
            <w:r>
              <w:t>6</w:t>
            </w:r>
          </w:p>
        </w:tc>
      </w:tr>
      <w:tr w:rsidR="008867E1" w14:paraId="6A75201A" w14:textId="77777777" w:rsidTr="004B0EAF">
        <w:tc>
          <w:tcPr>
            <w:tcW w:w="3233" w:type="dxa"/>
          </w:tcPr>
          <w:p w14:paraId="5790A649" w14:textId="3DEDDCE2" w:rsidR="008867E1" w:rsidRDefault="004B0EAF" w:rsidP="004B0EAF">
            <w:pPr>
              <w:pStyle w:val="ListParagraph"/>
              <w:ind w:left="0"/>
              <w:jc w:val="center"/>
            </w:pPr>
            <w:r>
              <w:t>78</w:t>
            </w:r>
          </w:p>
        </w:tc>
        <w:tc>
          <w:tcPr>
            <w:tcW w:w="3227" w:type="dxa"/>
          </w:tcPr>
          <w:p w14:paraId="63481390" w14:textId="6C1195C6" w:rsidR="008867E1" w:rsidRDefault="004B0EAF" w:rsidP="004B0EAF">
            <w:pPr>
              <w:pStyle w:val="ListParagraph"/>
              <w:ind w:left="0"/>
              <w:jc w:val="center"/>
            </w:pPr>
            <w:r>
              <w:t>90</w:t>
            </w:r>
          </w:p>
        </w:tc>
        <w:tc>
          <w:tcPr>
            <w:tcW w:w="3276" w:type="dxa"/>
          </w:tcPr>
          <w:p w14:paraId="5F235B5E" w14:textId="1145D9B0" w:rsidR="008867E1" w:rsidRDefault="004B0EAF" w:rsidP="004B0EAF">
            <w:pPr>
              <w:pStyle w:val="ListParagraph"/>
              <w:ind w:left="0"/>
              <w:jc w:val="center"/>
            </w:pPr>
            <w:r>
              <w:t>1</w:t>
            </w:r>
          </w:p>
        </w:tc>
      </w:tr>
    </w:tbl>
    <w:p w14:paraId="77B86AF7" w14:textId="06129F1A" w:rsidR="008867E1" w:rsidRDefault="008867E1" w:rsidP="004B0EAF">
      <w:pPr>
        <w:ind w:firstLine="720"/>
      </w:pPr>
      <w:r>
        <w:lastRenderedPageBreak/>
        <w:t>Using Excel, write the formula to compute for the frequency: ={____}</w:t>
      </w:r>
    </w:p>
    <w:p w14:paraId="136E6DC2" w14:textId="4F96AC77" w:rsidR="008867E1" w:rsidRPr="008867E1" w:rsidRDefault="008867E1" w:rsidP="00BB6A46">
      <w:pPr>
        <w:pStyle w:val="ListParagraph"/>
        <w:numPr>
          <w:ilvl w:val="0"/>
          <w:numId w:val="12"/>
        </w:numPr>
      </w:pPr>
      <w:r>
        <w:t xml:space="preserve">Compute for the cumulative frequency given the frequency distribution below – </w:t>
      </w:r>
      <w:r w:rsidRPr="00BB6A46">
        <w:rPr>
          <w:color w:val="70AD47" w:themeColor="accent6"/>
        </w:rPr>
        <w:t>2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3219"/>
        <w:gridCol w:w="3224"/>
        <w:gridCol w:w="3293"/>
      </w:tblGrid>
      <w:tr w:rsidR="008867E1" w14:paraId="057C0DEE" w14:textId="77777777" w:rsidTr="008867E1">
        <w:tc>
          <w:tcPr>
            <w:tcW w:w="3485" w:type="dxa"/>
          </w:tcPr>
          <w:p w14:paraId="0AEBAFA0" w14:textId="525D9ED4" w:rsidR="008867E1" w:rsidRDefault="008867E1" w:rsidP="008867E1">
            <w:pPr>
              <w:pStyle w:val="ListParagraph"/>
              <w:ind w:left="0"/>
            </w:pPr>
            <w:r>
              <w:t>BINS</w:t>
            </w:r>
          </w:p>
        </w:tc>
        <w:tc>
          <w:tcPr>
            <w:tcW w:w="3485" w:type="dxa"/>
          </w:tcPr>
          <w:p w14:paraId="0EBD3849" w14:textId="0BC65B25" w:rsidR="008867E1" w:rsidRDefault="008867E1" w:rsidP="008867E1">
            <w:pPr>
              <w:pStyle w:val="ListParagraph"/>
              <w:ind w:left="0"/>
            </w:pPr>
            <w:r>
              <w:t>FREQ</w:t>
            </w:r>
          </w:p>
        </w:tc>
        <w:tc>
          <w:tcPr>
            <w:tcW w:w="3486" w:type="dxa"/>
          </w:tcPr>
          <w:p w14:paraId="0C2513FA" w14:textId="62B3B9EA" w:rsidR="008867E1" w:rsidRDefault="008867E1" w:rsidP="008867E1">
            <w:pPr>
              <w:pStyle w:val="ListParagraph"/>
              <w:ind w:left="0"/>
            </w:pPr>
            <w:r>
              <w:t>CUMULATIVE FREQ</w:t>
            </w:r>
          </w:p>
        </w:tc>
      </w:tr>
      <w:tr w:rsidR="008867E1" w14:paraId="4ACE3D24" w14:textId="77777777" w:rsidTr="008867E1">
        <w:tc>
          <w:tcPr>
            <w:tcW w:w="3485" w:type="dxa"/>
          </w:tcPr>
          <w:p w14:paraId="032F081B" w14:textId="50DA66D9" w:rsidR="008867E1" w:rsidRDefault="008867E1" w:rsidP="008867E1">
            <w:pPr>
              <w:pStyle w:val="ListParagraph"/>
              <w:ind w:left="0"/>
            </w:pPr>
            <w:r>
              <w:t>13 - 15</w:t>
            </w:r>
          </w:p>
        </w:tc>
        <w:tc>
          <w:tcPr>
            <w:tcW w:w="3485" w:type="dxa"/>
          </w:tcPr>
          <w:p w14:paraId="3E56A077" w14:textId="3A962C5C" w:rsidR="008867E1" w:rsidRDefault="008867E1" w:rsidP="008867E1">
            <w:pPr>
              <w:pStyle w:val="ListParagraph"/>
              <w:ind w:left="0"/>
            </w:pPr>
            <w:r>
              <w:t>3</w:t>
            </w:r>
          </w:p>
        </w:tc>
        <w:tc>
          <w:tcPr>
            <w:tcW w:w="3486" w:type="dxa"/>
          </w:tcPr>
          <w:p w14:paraId="1C56D8F7" w14:textId="20D16F3D" w:rsidR="008867E1" w:rsidRDefault="008867E1" w:rsidP="008867E1">
            <w:pPr>
              <w:pStyle w:val="ListParagraph"/>
              <w:ind w:left="0"/>
            </w:pPr>
            <w:r>
              <w:t>3</w:t>
            </w:r>
          </w:p>
        </w:tc>
      </w:tr>
      <w:tr w:rsidR="008867E1" w14:paraId="71A3A699" w14:textId="77777777" w:rsidTr="008867E1">
        <w:tc>
          <w:tcPr>
            <w:tcW w:w="3485" w:type="dxa"/>
          </w:tcPr>
          <w:p w14:paraId="650C7DDF" w14:textId="3A89BB12" w:rsidR="008867E1" w:rsidRDefault="008867E1" w:rsidP="008867E1">
            <w:pPr>
              <w:pStyle w:val="ListParagraph"/>
              <w:ind w:left="0"/>
            </w:pPr>
            <w:r>
              <w:t>16 - 18</w:t>
            </w:r>
          </w:p>
        </w:tc>
        <w:tc>
          <w:tcPr>
            <w:tcW w:w="3485" w:type="dxa"/>
          </w:tcPr>
          <w:p w14:paraId="2B45AE27" w14:textId="1B0CD6FF" w:rsidR="008867E1" w:rsidRDefault="008867E1" w:rsidP="008867E1">
            <w:pPr>
              <w:pStyle w:val="ListParagraph"/>
              <w:ind w:left="0"/>
            </w:pPr>
            <w:r>
              <w:t>11</w:t>
            </w:r>
          </w:p>
        </w:tc>
        <w:tc>
          <w:tcPr>
            <w:tcW w:w="3486" w:type="dxa"/>
          </w:tcPr>
          <w:p w14:paraId="2B36D55A" w14:textId="7515DBAF" w:rsidR="008867E1" w:rsidRDefault="008867E1" w:rsidP="008867E1">
            <w:pPr>
              <w:pStyle w:val="ListParagraph"/>
              <w:ind w:left="0"/>
            </w:pPr>
            <w:r>
              <w:t>3 + 11</w:t>
            </w:r>
          </w:p>
        </w:tc>
      </w:tr>
      <w:tr w:rsidR="008867E1" w14:paraId="79772326" w14:textId="77777777" w:rsidTr="008867E1">
        <w:tc>
          <w:tcPr>
            <w:tcW w:w="3485" w:type="dxa"/>
          </w:tcPr>
          <w:p w14:paraId="2E3B31AC" w14:textId="6FB850C6" w:rsidR="008867E1" w:rsidRDefault="008867E1" w:rsidP="008867E1">
            <w:pPr>
              <w:pStyle w:val="ListParagraph"/>
              <w:ind w:left="0"/>
            </w:pPr>
            <w:r>
              <w:t>19 – 21</w:t>
            </w:r>
          </w:p>
        </w:tc>
        <w:tc>
          <w:tcPr>
            <w:tcW w:w="3485" w:type="dxa"/>
          </w:tcPr>
          <w:p w14:paraId="2FED5127" w14:textId="6E411C7A" w:rsidR="008867E1" w:rsidRDefault="008867E1" w:rsidP="008867E1">
            <w:pPr>
              <w:pStyle w:val="ListParagraph"/>
              <w:ind w:left="0"/>
            </w:pPr>
            <w:r>
              <w:t>14</w:t>
            </w:r>
          </w:p>
        </w:tc>
        <w:tc>
          <w:tcPr>
            <w:tcW w:w="3486" w:type="dxa"/>
          </w:tcPr>
          <w:p w14:paraId="3E4F0B73" w14:textId="724A392B" w:rsidR="008867E1" w:rsidRDefault="008867E1" w:rsidP="008867E1">
            <w:pPr>
              <w:pStyle w:val="ListParagraph"/>
              <w:ind w:left="0"/>
            </w:pPr>
            <w:r>
              <w:t>3 + 11 + 14</w:t>
            </w:r>
          </w:p>
        </w:tc>
      </w:tr>
      <w:tr w:rsidR="008867E1" w14:paraId="6C7AEB46" w14:textId="77777777" w:rsidTr="008867E1">
        <w:tc>
          <w:tcPr>
            <w:tcW w:w="3485" w:type="dxa"/>
          </w:tcPr>
          <w:p w14:paraId="6A8C69FB" w14:textId="7DEEB007" w:rsidR="008867E1" w:rsidRDefault="008867E1" w:rsidP="008867E1">
            <w:pPr>
              <w:pStyle w:val="ListParagraph"/>
              <w:ind w:left="0"/>
            </w:pPr>
            <w:r>
              <w:t>22 – 24</w:t>
            </w:r>
          </w:p>
        </w:tc>
        <w:tc>
          <w:tcPr>
            <w:tcW w:w="3485" w:type="dxa"/>
          </w:tcPr>
          <w:p w14:paraId="27CAA1B8" w14:textId="52EE7246" w:rsidR="008867E1" w:rsidRDefault="008867E1" w:rsidP="008867E1">
            <w:pPr>
              <w:pStyle w:val="ListParagraph"/>
              <w:ind w:left="0"/>
            </w:pPr>
            <w:r>
              <w:t>7</w:t>
            </w:r>
          </w:p>
        </w:tc>
        <w:tc>
          <w:tcPr>
            <w:tcW w:w="3486" w:type="dxa"/>
          </w:tcPr>
          <w:p w14:paraId="23AADA06" w14:textId="04325183" w:rsidR="008867E1" w:rsidRDefault="008867E1" w:rsidP="008867E1">
            <w:pPr>
              <w:pStyle w:val="ListParagraph"/>
              <w:ind w:left="0"/>
            </w:pPr>
            <w:r>
              <w:t>3 + 11 + 14 + 7</w:t>
            </w:r>
          </w:p>
        </w:tc>
      </w:tr>
      <w:tr w:rsidR="008867E1" w14:paraId="0EA83093" w14:textId="77777777" w:rsidTr="008867E1">
        <w:tc>
          <w:tcPr>
            <w:tcW w:w="3485" w:type="dxa"/>
          </w:tcPr>
          <w:p w14:paraId="42A0C721" w14:textId="71017F82" w:rsidR="008867E1" w:rsidRDefault="008867E1" w:rsidP="008867E1">
            <w:pPr>
              <w:pStyle w:val="ListParagraph"/>
              <w:ind w:left="0"/>
            </w:pPr>
            <w:r>
              <w:t>25 - 27</w:t>
            </w:r>
          </w:p>
        </w:tc>
        <w:tc>
          <w:tcPr>
            <w:tcW w:w="3485" w:type="dxa"/>
          </w:tcPr>
          <w:p w14:paraId="2D0409A4" w14:textId="20A2CE4F" w:rsidR="008867E1" w:rsidRDefault="008867E1" w:rsidP="008867E1">
            <w:pPr>
              <w:pStyle w:val="ListParagraph"/>
              <w:ind w:left="0"/>
            </w:pPr>
            <w:r>
              <w:t>5</w:t>
            </w:r>
          </w:p>
        </w:tc>
        <w:tc>
          <w:tcPr>
            <w:tcW w:w="3486" w:type="dxa"/>
          </w:tcPr>
          <w:p w14:paraId="0EF2AB74" w14:textId="222C5B73" w:rsidR="008867E1" w:rsidRDefault="008867E1" w:rsidP="008867E1">
            <w:pPr>
              <w:pStyle w:val="ListParagraph"/>
              <w:ind w:left="0"/>
            </w:pPr>
            <w:r>
              <w:t>3 + 11 + 14 + 7 + 5</w:t>
            </w:r>
          </w:p>
        </w:tc>
      </w:tr>
    </w:tbl>
    <w:p w14:paraId="36A664FC" w14:textId="721FDA5E" w:rsidR="008867E1" w:rsidRPr="008E2FC4" w:rsidRDefault="008867E1" w:rsidP="008867E1">
      <w:pPr>
        <w:pStyle w:val="ListParagraph"/>
        <w:rPr>
          <w:b/>
          <w:bCs/>
        </w:rPr>
      </w:pPr>
      <w:r w:rsidRPr="008E2FC4">
        <w:rPr>
          <w:b/>
          <w:bCs/>
        </w:rPr>
        <w:t>How many values are less than 24?</w:t>
      </w:r>
    </w:p>
    <w:p w14:paraId="4B0932C5" w14:textId="360DE0F3" w:rsidR="008867E1" w:rsidRDefault="00DA441F" w:rsidP="00BB6A46">
      <w:pPr>
        <w:pStyle w:val="ListParagraph"/>
        <w:numPr>
          <w:ilvl w:val="0"/>
          <w:numId w:val="12"/>
        </w:numPr>
      </w:pPr>
      <w:r>
        <w:t xml:space="preserve">Using Excel, create the histogram of the attached excel file - </w:t>
      </w:r>
      <w:r w:rsidRPr="00DA441F">
        <w:rPr>
          <w:color w:val="70AD47" w:themeColor="accent6"/>
        </w:rPr>
        <w:t>13</w:t>
      </w:r>
    </w:p>
    <w:p w14:paraId="48417F45" w14:textId="43A4D79B" w:rsidR="00DA441F" w:rsidRPr="008E2FC4" w:rsidRDefault="00DA441F" w:rsidP="00BB6A46">
      <w:pPr>
        <w:pStyle w:val="ListParagraph"/>
        <w:numPr>
          <w:ilvl w:val="1"/>
          <w:numId w:val="12"/>
        </w:numPr>
        <w:rPr>
          <w:b/>
          <w:bCs/>
        </w:rPr>
      </w:pPr>
      <w:r w:rsidRPr="008E2FC4">
        <w:rPr>
          <w:b/>
          <w:bCs/>
        </w:rPr>
        <w:t>Upload the picture of your histogram</w:t>
      </w:r>
    </w:p>
    <w:p w14:paraId="25F0312C" w14:textId="630D9747" w:rsidR="00DA441F" w:rsidRPr="008E2FC4" w:rsidRDefault="00DA441F" w:rsidP="00BB6A46">
      <w:pPr>
        <w:pStyle w:val="ListParagraph"/>
        <w:numPr>
          <w:ilvl w:val="1"/>
          <w:numId w:val="12"/>
        </w:numPr>
        <w:rPr>
          <w:b/>
          <w:bCs/>
        </w:rPr>
      </w:pPr>
      <w:r w:rsidRPr="008E2FC4">
        <w:rPr>
          <w:b/>
          <w:bCs/>
        </w:rPr>
        <w:t>Remove the gaps between the frequency</w:t>
      </w:r>
    </w:p>
    <w:p w14:paraId="1B717ABA" w14:textId="3CD210EA" w:rsidR="00DA441F" w:rsidRPr="008E2FC4" w:rsidRDefault="00DA441F" w:rsidP="00BB6A46">
      <w:pPr>
        <w:pStyle w:val="ListParagraph"/>
        <w:numPr>
          <w:ilvl w:val="1"/>
          <w:numId w:val="12"/>
        </w:numPr>
        <w:rPr>
          <w:b/>
          <w:bCs/>
        </w:rPr>
      </w:pPr>
      <w:r w:rsidRPr="008E2FC4">
        <w:rPr>
          <w:b/>
          <w:bCs/>
        </w:rPr>
        <w:t>The x-axis must have labels of the bins</w:t>
      </w:r>
    </w:p>
    <w:p w14:paraId="61DFB873" w14:textId="57E51A7C" w:rsidR="00DA441F" w:rsidRPr="008E2FC4" w:rsidRDefault="00DA441F" w:rsidP="00BB6A46">
      <w:pPr>
        <w:pStyle w:val="ListParagraph"/>
        <w:numPr>
          <w:ilvl w:val="1"/>
          <w:numId w:val="12"/>
        </w:numPr>
        <w:rPr>
          <w:b/>
          <w:bCs/>
        </w:rPr>
      </w:pPr>
      <w:r w:rsidRPr="008E2FC4">
        <w:rPr>
          <w:b/>
          <w:bCs/>
        </w:rPr>
        <w:t xml:space="preserve">Describe the skewness of the histogram - </w:t>
      </w:r>
    </w:p>
    <w:p w14:paraId="65B907E3" w14:textId="0B35EB74" w:rsidR="00DA441F" w:rsidRDefault="00DA441F" w:rsidP="00DA441F">
      <w:pPr>
        <w:pStyle w:val="ListParagraph"/>
      </w:pPr>
      <w:r w:rsidRPr="00DA441F">
        <w:drawing>
          <wp:inline distT="0" distB="0" distL="0" distR="0" wp14:anchorId="1903C521" wp14:editId="40AE4659">
            <wp:extent cx="4706007" cy="2867425"/>
            <wp:effectExtent l="0" t="0" r="0" b="9525"/>
            <wp:docPr id="2" name="Picture 2" descr="Chart, hist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Chart, histogram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706007" cy="2867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9683E7" w14:textId="1F04B8B7" w:rsidR="00DA441F" w:rsidRDefault="00DA441F" w:rsidP="00BB6A46">
      <w:pPr>
        <w:pStyle w:val="ListParagraph"/>
        <w:numPr>
          <w:ilvl w:val="0"/>
          <w:numId w:val="12"/>
        </w:numPr>
      </w:pPr>
      <w:r>
        <w:t>Using the file above (excel functions.xlsx). Write the formula on what is asked.</w:t>
      </w:r>
    </w:p>
    <w:p w14:paraId="19657AD1" w14:textId="3A4EFDE0" w:rsidR="00DA441F" w:rsidRDefault="00DA441F" w:rsidP="00DA441F">
      <w:pPr>
        <w:pStyle w:val="ListParagraph"/>
      </w:pPr>
      <w:r w:rsidRPr="00DA441F">
        <w:drawing>
          <wp:inline distT="0" distB="0" distL="0" distR="0" wp14:anchorId="4430F044" wp14:editId="247E415D">
            <wp:extent cx="4344006" cy="2753109"/>
            <wp:effectExtent l="0" t="0" r="0" b="9525"/>
            <wp:docPr id="3" name="Picture 3" descr="Graphical user interface, text, application, chat or tex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text, application, chat or text message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344006" cy="27531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6E57D1" w14:textId="4D436ADF" w:rsidR="00DA441F" w:rsidRDefault="00D23BE2" w:rsidP="00BB6A46">
      <w:pPr>
        <w:pStyle w:val="ListParagraph"/>
        <w:numPr>
          <w:ilvl w:val="0"/>
          <w:numId w:val="12"/>
        </w:numPr>
      </w:pPr>
      <w:r>
        <w:t xml:space="preserve">The following represent age distribution of students in an elementary. Find the mode of the values: 7, 9, 10, 13, 11, 7, 9, 19, 12, 11, 9, 7, 9, 10, 11. - </w:t>
      </w:r>
      <w:r w:rsidRPr="00D23BE2">
        <w:rPr>
          <w:color w:val="70AD47" w:themeColor="accent6"/>
        </w:rPr>
        <w:t>1</w:t>
      </w:r>
    </w:p>
    <w:p w14:paraId="2ECB5ABB" w14:textId="2F2F0561" w:rsidR="00D23BE2" w:rsidRDefault="00D23BE2" w:rsidP="00BB6A46">
      <w:pPr>
        <w:pStyle w:val="ListParagraph"/>
        <w:numPr>
          <w:ilvl w:val="1"/>
          <w:numId w:val="12"/>
        </w:numPr>
      </w:pPr>
      <w:r>
        <w:t>9</w:t>
      </w:r>
    </w:p>
    <w:p w14:paraId="39EE13C9" w14:textId="2B737C09" w:rsidR="00D53603" w:rsidRDefault="00D53603" w:rsidP="00D53603"/>
    <w:p w14:paraId="086A2BEE" w14:textId="77777777" w:rsidR="00D53603" w:rsidRDefault="00D53603" w:rsidP="00D53603"/>
    <w:p w14:paraId="1B439B8C" w14:textId="41EE8C63" w:rsidR="00D23BE2" w:rsidRDefault="00D23BE2" w:rsidP="00BB6A46">
      <w:pPr>
        <w:pStyle w:val="ListParagraph"/>
        <w:numPr>
          <w:ilvl w:val="0"/>
          <w:numId w:val="12"/>
        </w:numPr>
      </w:pPr>
      <w:r>
        <w:lastRenderedPageBreak/>
        <w:t xml:space="preserve">Using the (excel function.xlsx), provide what is being asked. Answers must be in two decimal place format. </w:t>
      </w:r>
      <w:r w:rsidRPr="00D23BE2">
        <w:rPr>
          <w:color w:val="70AD47" w:themeColor="accent6"/>
        </w:rPr>
        <w:t>6</w:t>
      </w:r>
    </w:p>
    <w:p w14:paraId="7344FFB7" w14:textId="3BF6A50B" w:rsidR="00D23BE2" w:rsidRDefault="00D23BE2" w:rsidP="00BB6A46">
      <w:pPr>
        <w:pStyle w:val="ListParagraph"/>
        <w:numPr>
          <w:ilvl w:val="1"/>
          <w:numId w:val="12"/>
        </w:numPr>
      </w:pPr>
      <w:r>
        <w:t>What is the upper whisker value?</w:t>
      </w:r>
    </w:p>
    <w:p w14:paraId="0026654D" w14:textId="4D6672FF" w:rsidR="00D23BE2" w:rsidRDefault="00D53603" w:rsidP="00BB6A46">
      <w:pPr>
        <w:pStyle w:val="ListParagraph"/>
        <w:numPr>
          <w:ilvl w:val="2"/>
          <w:numId w:val="12"/>
        </w:numPr>
      </w:pPr>
      <w:r>
        <w:t>96.00</w:t>
      </w:r>
      <w:r w:rsidR="008E2FC4">
        <w:t xml:space="preserve"> (max)</w:t>
      </w:r>
    </w:p>
    <w:p w14:paraId="7217F019" w14:textId="08AF16B2" w:rsidR="00D23BE2" w:rsidRDefault="00D23BE2" w:rsidP="00BB6A46">
      <w:pPr>
        <w:pStyle w:val="ListParagraph"/>
        <w:numPr>
          <w:ilvl w:val="1"/>
          <w:numId w:val="12"/>
        </w:numPr>
      </w:pPr>
      <w:r>
        <w:t>What is the lower whisker value?</w:t>
      </w:r>
    </w:p>
    <w:p w14:paraId="72AE5B93" w14:textId="29082B0D" w:rsidR="00D23BE2" w:rsidRDefault="00D53603" w:rsidP="00BB6A46">
      <w:pPr>
        <w:pStyle w:val="ListParagraph"/>
        <w:numPr>
          <w:ilvl w:val="2"/>
          <w:numId w:val="12"/>
        </w:numPr>
      </w:pPr>
      <w:r>
        <w:t>39.00</w:t>
      </w:r>
      <w:r w:rsidR="008E2FC4">
        <w:t xml:space="preserve"> (min)</w:t>
      </w:r>
    </w:p>
    <w:p w14:paraId="4D6D6374" w14:textId="79644015" w:rsidR="00D23BE2" w:rsidRDefault="00D23BE2" w:rsidP="00BB6A46">
      <w:pPr>
        <w:pStyle w:val="ListParagraph"/>
        <w:numPr>
          <w:ilvl w:val="1"/>
          <w:numId w:val="12"/>
        </w:numPr>
      </w:pPr>
      <w:r>
        <w:t xml:space="preserve">What is the interquartile range value? </w:t>
      </w:r>
    </w:p>
    <w:p w14:paraId="15FB6216" w14:textId="15813CE1" w:rsidR="00D23BE2" w:rsidRDefault="00D23BE2" w:rsidP="00BB6A46">
      <w:pPr>
        <w:pStyle w:val="ListParagraph"/>
        <w:numPr>
          <w:ilvl w:val="2"/>
          <w:numId w:val="12"/>
        </w:numPr>
      </w:pPr>
      <w:r>
        <w:t>17.75</w:t>
      </w:r>
    </w:p>
    <w:p w14:paraId="45E5C710" w14:textId="62348403" w:rsidR="00DA441F" w:rsidRDefault="00D23BE2" w:rsidP="00BB6A46">
      <w:pPr>
        <w:pStyle w:val="ListParagraph"/>
        <w:numPr>
          <w:ilvl w:val="1"/>
          <w:numId w:val="12"/>
        </w:numPr>
      </w:pPr>
      <w:r>
        <w:t xml:space="preserve">Observation data lesser than </w:t>
      </w:r>
      <w:r w:rsidRPr="00D23BE2">
        <w:rPr>
          <w:b/>
          <w:bCs/>
        </w:rPr>
        <w:t>28.63</w:t>
      </w:r>
      <w:r>
        <w:t xml:space="preserve"> and greater than </w:t>
      </w:r>
      <w:r w:rsidRPr="00D23BE2">
        <w:rPr>
          <w:b/>
          <w:bCs/>
        </w:rPr>
        <w:t xml:space="preserve">99.63 </w:t>
      </w:r>
      <w:r>
        <w:t>are outliers</w:t>
      </w:r>
    </w:p>
    <w:p w14:paraId="13B958AF" w14:textId="63E8F615" w:rsidR="00D23BE2" w:rsidRDefault="00D53603" w:rsidP="00BB6A46">
      <w:pPr>
        <w:pStyle w:val="ListParagraph"/>
        <w:numPr>
          <w:ilvl w:val="0"/>
          <w:numId w:val="12"/>
        </w:numPr>
      </w:pPr>
      <w:r>
        <w:t>Using the (excel function.xlsx), compute for the 55</w:t>
      </w:r>
      <w:r w:rsidRPr="00D53603">
        <w:rPr>
          <w:vertAlign w:val="superscript"/>
        </w:rPr>
        <w:t>th</w:t>
      </w:r>
      <w:r>
        <w:t xml:space="preserve"> percentile rank. - </w:t>
      </w:r>
      <w:r w:rsidRPr="00D53603">
        <w:rPr>
          <w:color w:val="70AD47" w:themeColor="accent6"/>
        </w:rPr>
        <w:t>5</w:t>
      </w:r>
    </w:p>
    <w:p w14:paraId="413949FC" w14:textId="1CF62826" w:rsidR="00D53603" w:rsidRDefault="00D53603" w:rsidP="00BB6A46">
      <w:pPr>
        <w:pStyle w:val="ListParagraph"/>
        <w:numPr>
          <w:ilvl w:val="1"/>
          <w:numId w:val="12"/>
        </w:numPr>
      </w:pPr>
      <w:r>
        <w:t>K – 22.55</w:t>
      </w:r>
    </w:p>
    <w:p w14:paraId="72C447C9" w14:textId="6C5AABFF" w:rsidR="00D53603" w:rsidRDefault="00D53603" w:rsidP="00BB6A46">
      <w:pPr>
        <w:pStyle w:val="ListParagraph"/>
        <w:numPr>
          <w:ilvl w:val="1"/>
          <w:numId w:val="12"/>
        </w:numPr>
      </w:pPr>
      <w:r>
        <w:t>D – 0.55</w:t>
      </w:r>
    </w:p>
    <w:p w14:paraId="20F50AFB" w14:textId="3E541FF2" w:rsidR="00D53603" w:rsidRDefault="00D53603" w:rsidP="00BB6A46">
      <w:pPr>
        <w:pStyle w:val="ListParagraph"/>
        <w:numPr>
          <w:ilvl w:val="1"/>
          <w:numId w:val="12"/>
        </w:numPr>
      </w:pPr>
      <w:r>
        <w:t>I – 22.00</w:t>
      </w:r>
    </w:p>
    <w:p w14:paraId="36036503" w14:textId="10793AE5" w:rsidR="00D53603" w:rsidRDefault="00D53603" w:rsidP="00BB6A46">
      <w:pPr>
        <w:pStyle w:val="ListParagraph"/>
        <w:numPr>
          <w:ilvl w:val="1"/>
          <w:numId w:val="12"/>
        </w:numPr>
      </w:pPr>
      <w:r>
        <w:t>M – 1.00</w:t>
      </w:r>
    </w:p>
    <w:p w14:paraId="429F48A4" w14:textId="1108C1DD" w:rsidR="00D53603" w:rsidRDefault="00D53603" w:rsidP="00BB6A46">
      <w:pPr>
        <w:pStyle w:val="ListParagraph"/>
        <w:numPr>
          <w:ilvl w:val="1"/>
          <w:numId w:val="12"/>
        </w:numPr>
      </w:pPr>
      <w:r>
        <w:t>T – 0.55</w:t>
      </w:r>
    </w:p>
    <w:p w14:paraId="1801EE5A" w14:textId="6C2407F3" w:rsidR="00D53603" w:rsidRDefault="00D53603" w:rsidP="00BB6A46">
      <w:pPr>
        <w:pStyle w:val="ListParagraph"/>
        <w:numPr>
          <w:ilvl w:val="1"/>
          <w:numId w:val="12"/>
        </w:numPr>
      </w:pPr>
      <w:r>
        <w:t>55</w:t>
      </w:r>
      <w:r w:rsidRPr="00D53603">
        <w:rPr>
          <w:vertAlign w:val="superscript"/>
        </w:rPr>
        <w:t>th</w:t>
      </w:r>
      <w:r>
        <w:t xml:space="preserve"> percentile – 65.55</w:t>
      </w:r>
    </w:p>
    <w:p w14:paraId="3D51E1D9" w14:textId="111F5E33" w:rsidR="00D53603" w:rsidRDefault="00D53603" w:rsidP="00BB6A46">
      <w:pPr>
        <w:pStyle w:val="ListParagraph"/>
        <w:numPr>
          <w:ilvl w:val="0"/>
          <w:numId w:val="12"/>
        </w:numPr>
      </w:pPr>
      <w:r>
        <w:t xml:space="preserve">Using the (excel function.xlsx), provide what is being asked. </w:t>
      </w:r>
      <w:r w:rsidR="008E2FC4">
        <w:t xml:space="preserve">- </w:t>
      </w:r>
      <w:r w:rsidR="008E2FC4" w:rsidRPr="008E2FC4">
        <w:rPr>
          <w:color w:val="70AD47" w:themeColor="accent6"/>
        </w:rPr>
        <w:t>5</w:t>
      </w:r>
    </w:p>
    <w:p w14:paraId="10467DB3" w14:textId="49AB2939" w:rsidR="00D53603" w:rsidRDefault="00D53603" w:rsidP="00BB6A46">
      <w:pPr>
        <w:pStyle w:val="ListParagraph"/>
        <w:numPr>
          <w:ilvl w:val="1"/>
          <w:numId w:val="12"/>
        </w:numPr>
      </w:pPr>
      <w:r>
        <w:t>Mean – 64.13</w:t>
      </w:r>
    </w:p>
    <w:p w14:paraId="64E28E95" w14:textId="7B6D97DA" w:rsidR="00D53603" w:rsidRDefault="00D53603" w:rsidP="00BB6A46">
      <w:pPr>
        <w:pStyle w:val="ListParagraph"/>
        <w:numPr>
          <w:ilvl w:val="1"/>
          <w:numId w:val="12"/>
        </w:numPr>
      </w:pPr>
      <w:r>
        <w:t>Standard Deviation – 12.81</w:t>
      </w:r>
    </w:p>
    <w:p w14:paraId="3667716B" w14:textId="55557D8E" w:rsidR="008E2FC4" w:rsidRDefault="008E2FC4" w:rsidP="00BB6A46">
      <w:pPr>
        <w:pStyle w:val="ListParagraph"/>
        <w:numPr>
          <w:ilvl w:val="1"/>
          <w:numId w:val="12"/>
        </w:numPr>
      </w:pPr>
      <w:r>
        <w:t>Outliers in the data – None</w:t>
      </w:r>
    </w:p>
    <w:p w14:paraId="076F8010" w14:textId="3BC1E18D" w:rsidR="008E2FC4" w:rsidRDefault="008E2FC4" w:rsidP="00BB6A46">
      <w:pPr>
        <w:pStyle w:val="ListParagraph"/>
        <w:numPr>
          <w:ilvl w:val="1"/>
          <w:numId w:val="12"/>
        </w:numPr>
      </w:pPr>
      <w:r>
        <w:t>How many data are found in the 1</w:t>
      </w:r>
      <w:r w:rsidRPr="008E2FC4">
        <w:rPr>
          <w:vertAlign w:val="superscript"/>
        </w:rPr>
        <w:t>st</w:t>
      </w:r>
      <w:r>
        <w:t xml:space="preserve"> standard deviation? – 29</w:t>
      </w:r>
    </w:p>
    <w:p w14:paraId="4F119144" w14:textId="77777777" w:rsidR="008E2FC4" w:rsidRDefault="008E2FC4" w:rsidP="00BB6A46">
      <w:pPr>
        <w:pStyle w:val="ListParagraph"/>
        <w:numPr>
          <w:ilvl w:val="1"/>
          <w:numId w:val="12"/>
        </w:numPr>
      </w:pPr>
      <w:r>
        <w:t>What are the values of the 1</w:t>
      </w:r>
      <w:r w:rsidRPr="008E2FC4">
        <w:rPr>
          <w:vertAlign w:val="superscript"/>
        </w:rPr>
        <w:t>st</w:t>
      </w:r>
      <w:r>
        <w:t xml:space="preserve"> standard deviation? </w:t>
      </w:r>
    </w:p>
    <w:p w14:paraId="1CC82A9F" w14:textId="1C9DD7A8" w:rsidR="008E2FC4" w:rsidRDefault="008E2FC4" w:rsidP="00BB6A46">
      <w:pPr>
        <w:pStyle w:val="ListParagraph"/>
        <w:numPr>
          <w:ilvl w:val="2"/>
          <w:numId w:val="12"/>
        </w:numPr>
      </w:pPr>
      <w:r>
        <w:t>76</w:t>
      </w:r>
    </w:p>
    <w:p w14:paraId="59DD2BF3" w14:textId="6FFECB3F" w:rsidR="008E2FC4" w:rsidRDefault="008E2FC4" w:rsidP="00BB6A46">
      <w:pPr>
        <w:pStyle w:val="ListParagraph"/>
        <w:numPr>
          <w:ilvl w:val="2"/>
          <w:numId w:val="12"/>
        </w:numPr>
      </w:pPr>
      <w:r>
        <w:t>51</w:t>
      </w:r>
    </w:p>
    <w:p w14:paraId="05BE3AFE" w14:textId="77777777" w:rsidR="008867E1" w:rsidRDefault="008867E1" w:rsidP="008867E1">
      <w:pPr>
        <w:ind w:left="720"/>
      </w:pPr>
    </w:p>
    <w:p w14:paraId="6FEC1EC9" w14:textId="77777777" w:rsidR="008867E1" w:rsidRPr="005979DB" w:rsidRDefault="008867E1" w:rsidP="008867E1">
      <w:pPr>
        <w:pStyle w:val="ListParagraph"/>
      </w:pPr>
    </w:p>
    <w:sectPr w:rsidR="008867E1" w:rsidRPr="005979DB" w:rsidSect="00E234E9">
      <w:pgSz w:w="11906" w:h="16838" w:code="9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507AA6"/>
    <w:multiLevelType w:val="hybridMultilevel"/>
    <w:tmpl w:val="FFEEEA9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A936CCF"/>
    <w:multiLevelType w:val="hybridMultilevel"/>
    <w:tmpl w:val="96B0865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C64CE0"/>
    <w:multiLevelType w:val="hybridMultilevel"/>
    <w:tmpl w:val="0324ED3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B6B7377"/>
    <w:multiLevelType w:val="hybridMultilevel"/>
    <w:tmpl w:val="3F88D3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C6009B6"/>
    <w:multiLevelType w:val="hybridMultilevel"/>
    <w:tmpl w:val="88E89C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28976D5"/>
    <w:multiLevelType w:val="hybridMultilevel"/>
    <w:tmpl w:val="2F3698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2A77C19"/>
    <w:multiLevelType w:val="hybridMultilevel"/>
    <w:tmpl w:val="7268839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AED4879"/>
    <w:multiLevelType w:val="hybridMultilevel"/>
    <w:tmpl w:val="40F6AB3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3D540F80"/>
    <w:multiLevelType w:val="hybridMultilevel"/>
    <w:tmpl w:val="C226E8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C712D27"/>
    <w:multiLevelType w:val="hybridMultilevel"/>
    <w:tmpl w:val="25709F8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D9A28BC"/>
    <w:multiLevelType w:val="hybridMultilevel"/>
    <w:tmpl w:val="BC885C2E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1" w15:restartNumberingAfterBreak="0">
    <w:nsid w:val="6DFB743E"/>
    <w:multiLevelType w:val="hybridMultilevel"/>
    <w:tmpl w:val="8BC459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3746E3A"/>
    <w:multiLevelType w:val="hybridMultilevel"/>
    <w:tmpl w:val="ED766CC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5E22DE2"/>
    <w:multiLevelType w:val="hybridMultilevel"/>
    <w:tmpl w:val="CE7AA59E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76532B51"/>
    <w:multiLevelType w:val="hybridMultilevel"/>
    <w:tmpl w:val="E21AA98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3"/>
  </w:num>
  <w:num w:numId="3">
    <w:abstractNumId w:val="4"/>
  </w:num>
  <w:num w:numId="4">
    <w:abstractNumId w:val="5"/>
  </w:num>
  <w:num w:numId="5">
    <w:abstractNumId w:val="14"/>
  </w:num>
  <w:num w:numId="6">
    <w:abstractNumId w:val="1"/>
  </w:num>
  <w:num w:numId="7">
    <w:abstractNumId w:val="12"/>
  </w:num>
  <w:num w:numId="8">
    <w:abstractNumId w:val="11"/>
  </w:num>
  <w:num w:numId="9">
    <w:abstractNumId w:val="2"/>
  </w:num>
  <w:num w:numId="10">
    <w:abstractNumId w:val="13"/>
  </w:num>
  <w:num w:numId="11">
    <w:abstractNumId w:val="8"/>
  </w:num>
  <w:num w:numId="12">
    <w:abstractNumId w:val="6"/>
  </w:num>
  <w:num w:numId="13">
    <w:abstractNumId w:val="0"/>
  </w:num>
  <w:num w:numId="14">
    <w:abstractNumId w:val="10"/>
  </w:num>
  <w:num w:numId="15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sjQ0MjOwtACyDZV0lIJTi4sz8/NACsxrAdysYQ4sAAAA"/>
  </w:docVars>
  <w:rsids>
    <w:rsidRoot w:val="00E234E9"/>
    <w:rsid w:val="000B6B93"/>
    <w:rsid w:val="000C05D9"/>
    <w:rsid w:val="00276725"/>
    <w:rsid w:val="004250B8"/>
    <w:rsid w:val="00493210"/>
    <w:rsid w:val="004A55A8"/>
    <w:rsid w:val="004B0EAF"/>
    <w:rsid w:val="00505FAC"/>
    <w:rsid w:val="00552D71"/>
    <w:rsid w:val="005979DB"/>
    <w:rsid w:val="005B0B67"/>
    <w:rsid w:val="00776E85"/>
    <w:rsid w:val="008867E1"/>
    <w:rsid w:val="008D539F"/>
    <w:rsid w:val="008E2FC4"/>
    <w:rsid w:val="00A70C51"/>
    <w:rsid w:val="00B27B5F"/>
    <w:rsid w:val="00B74EEE"/>
    <w:rsid w:val="00BB6A46"/>
    <w:rsid w:val="00D23BE2"/>
    <w:rsid w:val="00D53603"/>
    <w:rsid w:val="00DA441F"/>
    <w:rsid w:val="00E234E9"/>
    <w:rsid w:val="00EB35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D11D5D"/>
  <w15:chartTrackingRefBased/>
  <w15:docId w15:val="{B27FCDDF-9AA0-4C12-B840-B031813F9B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234E9"/>
    <w:pPr>
      <w:ind w:left="720"/>
      <w:contextualSpacing/>
    </w:pPr>
  </w:style>
  <w:style w:type="table" w:styleId="TableGrid">
    <w:name w:val="Table Grid"/>
    <w:basedOn w:val="TableNormal"/>
    <w:uiPriority w:val="39"/>
    <w:rsid w:val="00505FA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4</TotalTime>
  <Pages>1</Pages>
  <Words>603</Words>
  <Characters>3443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ye   P. Engbino</dc:creator>
  <cp:keywords/>
  <dc:description/>
  <cp:lastModifiedBy>Kaye   P. Engbino</cp:lastModifiedBy>
  <cp:revision>11</cp:revision>
  <dcterms:created xsi:type="dcterms:W3CDTF">2021-08-25T01:38:00Z</dcterms:created>
  <dcterms:modified xsi:type="dcterms:W3CDTF">2021-09-20T01:45:00Z</dcterms:modified>
</cp:coreProperties>
</file>